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3365B" w14:textId="17D211CE" w:rsidR="00855C05" w:rsidRPr="005339E5" w:rsidRDefault="00855C05" w:rsidP="00D92DDD">
      <w:pPr>
        <w:spacing w:line="276" w:lineRule="auto"/>
        <w:jc w:val="center"/>
        <w:rPr>
          <w:rFonts w:ascii="Arial" w:hAnsi="Arial" w:cs="Arial"/>
          <w:b/>
          <w:bCs/>
        </w:rPr>
      </w:pPr>
      <w:r w:rsidRPr="005339E5">
        <w:rPr>
          <w:rFonts w:ascii="Arial" w:hAnsi="Arial" w:cs="Arial"/>
          <w:b/>
          <w:bCs/>
        </w:rPr>
        <w:t>OBRAZAC ZA PRIJAVU</w:t>
      </w:r>
    </w:p>
    <w:p w14:paraId="617BA334" w14:textId="735BFC05" w:rsidR="00855C05" w:rsidRPr="005339E5" w:rsidRDefault="00855C05" w:rsidP="00D92DDD">
      <w:pPr>
        <w:spacing w:line="276" w:lineRule="auto"/>
        <w:jc w:val="center"/>
        <w:rPr>
          <w:rFonts w:ascii="Arial" w:hAnsi="Arial" w:cs="Arial"/>
        </w:rPr>
      </w:pPr>
      <w:r w:rsidRPr="005339E5">
        <w:rPr>
          <w:rFonts w:ascii="Arial" w:hAnsi="Arial" w:cs="Arial"/>
        </w:rPr>
        <w:t xml:space="preserve">za dodjelu proračunskih sredstava za programe </w:t>
      </w:r>
      <w:r w:rsidR="002435CA" w:rsidRPr="005339E5">
        <w:rPr>
          <w:rFonts w:ascii="Arial" w:hAnsi="Arial" w:cs="Arial"/>
        </w:rPr>
        <w:t>kulture</w:t>
      </w:r>
      <w:r w:rsidRPr="005339E5">
        <w:rPr>
          <w:rFonts w:ascii="Arial" w:hAnsi="Arial" w:cs="Arial"/>
        </w:rPr>
        <w:t xml:space="preserve"> u 202</w:t>
      </w:r>
      <w:r w:rsidR="00FC79D5">
        <w:rPr>
          <w:rFonts w:ascii="Arial" w:hAnsi="Arial" w:cs="Arial"/>
        </w:rPr>
        <w:t>6</w:t>
      </w:r>
      <w:r w:rsidRPr="005339E5">
        <w:rPr>
          <w:rFonts w:ascii="Arial" w:hAnsi="Arial" w:cs="Arial"/>
        </w:rPr>
        <w:t>. godini</w:t>
      </w:r>
    </w:p>
    <w:p w14:paraId="6331A8A5" w14:textId="77777777" w:rsidR="00855C05" w:rsidRPr="00D92DDD" w:rsidRDefault="00855C05" w:rsidP="00D92DDD">
      <w:pPr>
        <w:spacing w:line="276" w:lineRule="auto"/>
        <w:jc w:val="center"/>
        <w:rPr>
          <w:rFonts w:ascii="Arial" w:hAnsi="Arial" w:cs="Arial"/>
          <w:sz w:val="18"/>
          <w:szCs w:val="18"/>
        </w:rPr>
      </w:pPr>
    </w:p>
    <w:tbl>
      <w:tblPr>
        <w:tblW w:w="8934" w:type="dxa"/>
        <w:tblLook w:val="04A0" w:firstRow="1" w:lastRow="0" w:firstColumn="1" w:lastColumn="0" w:noHBand="0" w:noVBand="1"/>
      </w:tblPr>
      <w:tblGrid>
        <w:gridCol w:w="4106"/>
        <w:gridCol w:w="4828"/>
      </w:tblGrid>
      <w:tr w:rsidR="00D92DDD" w:rsidRPr="00D92DDD" w14:paraId="5BCF84CF" w14:textId="77777777" w:rsidTr="00233F16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DFD5C6C" w14:textId="0E77C298" w:rsidR="00D92DDD" w:rsidRPr="00D92DDD" w:rsidRDefault="00D92DDD" w:rsidP="00D92DD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</w:pPr>
            <w:bookmarkStart w:id="0" w:name="_Hlk200705079"/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1. OSNOVNI PODACI</w:t>
            </w:r>
          </w:p>
        </w:tc>
      </w:tr>
      <w:tr w:rsidR="004B00A5" w:rsidRPr="00D92DDD" w14:paraId="6D4EE15B" w14:textId="77777777" w:rsidTr="00233F16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F94EBF" w14:textId="19653BE4" w:rsidR="004B00A5" w:rsidRPr="00D92DDD" w:rsidRDefault="00D92DDD" w:rsidP="00D92DD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 xml:space="preserve">1.1. </w:t>
            </w:r>
            <w:r w:rsidR="004B00A5" w:rsidRPr="00D92DD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Naziv prijavitelja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:</w:t>
            </w:r>
          </w:p>
        </w:tc>
      </w:tr>
      <w:tr w:rsidR="006848C0" w:rsidRPr="00D92DDD" w14:paraId="6D91103E" w14:textId="77777777" w:rsidTr="00AC4319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A4E51B" w14:textId="77777777" w:rsidR="006848C0" w:rsidRPr="00D92DDD" w:rsidRDefault="006848C0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35B7F725" w14:textId="30BE2DCF" w:rsidR="00233F16" w:rsidRPr="00D92DDD" w:rsidRDefault="00233F16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</w:tc>
      </w:tr>
      <w:tr w:rsidR="006848C0" w:rsidRPr="00D92DDD" w14:paraId="507788CD" w14:textId="77777777" w:rsidTr="00233F16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291780" w14:textId="1DB2AF40" w:rsidR="00AD388E" w:rsidRPr="00D92DDD" w:rsidRDefault="00D92DDD" w:rsidP="00D92DD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 xml:space="preserve">1.2. </w:t>
            </w:r>
            <w:r w:rsidR="00AC4319" w:rsidRPr="00D92DD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Adresa</w:t>
            </w:r>
            <w:r w:rsidR="004B00A5" w:rsidRPr="00D92DD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 xml:space="preserve"> prijavitelja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:</w:t>
            </w:r>
          </w:p>
        </w:tc>
      </w:tr>
      <w:tr w:rsidR="006848C0" w:rsidRPr="00D92DDD" w14:paraId="5A5B7862" w14:textId="77777777" w:rsidTr="00AC4319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BB1E97" w14:textId="77777777" w:rsidR="006848C0" w:rsidRPr="00D92DDD" w:rsidRDefault="006848C0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14C811B1" w14:textId="2CABBF81" w:rsidR="00B91726" w:rsidRPr="00D92DDD" w:rsidRDefault="00B91726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</w:tc>
      </w:tr>
      <w:tr w:rsidR="006848C0" w:rsidRPr="00D92DDD" w14:paraId="0E955E6E" w14:textId="77777777" w:rsidTr="00233F16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263394" w14:textId="488BE571" w:rsidR="006848C0" w:rsidRPr="00D92DDD" w:rsidRDefault="00D92DDD" w:rsidP="00D92DD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 xml:space="preserve">1.3. </w:t>
            </w:r>
            <w:r w:rsidR="00AC4319" w:rsidRPr="00D92DD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ID broj pri</w:t>
            </w:r>
            <w:r w:rsidR="004B00A5" w:rsidRPr="00D92DD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javitelja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:</w:t>
            </w:r>
          </w:p>
        </w:tc>
      </w:tr>
      <w:tr w:rsidR="006848C0" w:rsidRPr="00D92DDD" w14:paraId="255312E2" w14:textId="77777777" w:rsidTr="00AC4319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070A6F" w14:textId="77777777" w:rsidR="006848C0" w:rsidRPr="00D92DDD" w:rsidRDefault="006848C0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13545524" w14:textId="3828335E" w:rsidR="00233F16" w:rsidRPr="00D92DDD" w:rsidRDefault="00233F16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</w:tc>
      </w:tr>
      <w:tr w:rsidR="006848C0" w:rsidRPr="00D92DDD" w14:paraId="76222268" w14:textId="77777777" w:rsidTr="00233F16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08228B" w14:textId="7EE21264" w:rsidR="006848C0" w:rsidRPr="00D92DDD" w:rsidRDefault="00D92DDD" w:rsidP="00D92DD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 xml:space="preserve">1.4. </w:t>
            </w:r>
            <w:r w:rsidR="00AC4319" w:rsidRPr="00D92DD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Broj računa u banci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:</w:t>
            </w:r>
          </w:p>
        </w:tc>
      </w:tr>
      <w:tr w:rsidR="006848C0" w:rsidRPr="00D92DDD" w14:paraId="0499684C" w14:textId="77777777" w:rsidTr="00AC4319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0814BCE" w14:textId="77777777" w:rsidR="006848C0" w:rsidRPr="00D92DDD" w:rsidRDefault="006848C0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168EEFFD" w14:textId="3B45EA6A" w:rsidR="00233F16" w:rsidRPr="00D92DDD" w:rsidRDefault="00233F16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</w:tc>
      </w:tr>
      <w:tr w:rsidR="006848C0" w:rsidRPr="00D92DDD" w14:paraId="7D6F3569" w14:textId="77777777" w:rsidTr="00233F16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42E59B" w14:textId="7EAE9A59" w:rsidR="006848C0" w:rsidRPr="00D92DDD" w:rsidRDefault="00D92DDD" w:rsidP="00D92DD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 xml:space="preserve">1.5. </w:t>
            </w:r>
            <w:r w:rsidR="00AC4319" w:rsidRPr="00D92DD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Kontakt telefon/mobitel</w:t>
            </w:r>
          </w:p>
        </w:tc>
      </w:tr>
      <w:tr w:rsidR="006848C0" w:rsidRPr="00D92DDD" w14:paraId="57D608AB" w14:textId="77777777" w:rsidTr="00AC4319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DDC617" w14:textId="77777777" w:rsidR="006848C0" w:rsidRPr="00D92DDD" w:rsidRDefault="006848C0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2E60EFA3" w14:textId="1A0535B4" w:rsidR="00233F16" w:rsidRPr="00D92DDD" w:rsidRDefault="00233F16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</w:tc>
      </w:tr>
      <w:tr w:rsidR="006848C0" w:rsidRPr="00D92DDD" w14:paraId="24CD613C" w14:textId="77777777" w:rsidTr="00233F16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177AC3" w14:textId="3495C0A8" w:rsidR="006848C0" w:rsidRPr="00D92DDD" w:rsidRDefault="00D92DDD" w:rsidP="00D92DD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 xml:space="preserve">1.6. </w:t>
            </w:r>
            <w:r w:rsidR="00AC4319" w:rsidRPr="00D92DD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E-mail adresa</w:t>
            </w:r>
          </w:p>
        </w:tc>
      </w:tr>
      <w:tr w:rsidR="006848C0" w:rsidRPr="00D92DDD" w14:paraId="11980886" w14:textId="77777777" w:rsidTr="00AC4319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11A268" w14:textId="77777777" w:rsidR="006848C0" w:rsidRPr="00D92DDD" w:rsidRDefault="006848C0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7617FED4" w14:textId="7A907560" w:rsidR="00233F16" w:rsidRPr="00D92DDD" w:rsidRDefault="00233F16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</w:tc>
      </w:tr>
      <w:tr w:rsidR="006848C0" w:rsidRPr="00D92DDD" w14:paraId="5B61AFA6" w14:textId="77777777" w:rsidTr="00233F16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8BB9C0" w14:textId="3D5180F9" w:rsidR="006848C0" w:rsidRPr="00D92DDD" w:rsidRDefault="00D92DDD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 xml:space="preserve">1.7. </w:t>
            </w:r>
            <w:r w:rsidR="00B91726" w:rsidRPr="00D92DD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O</w:t>
            </w:r>
            <w:r w:rsidR="00233F16" w:rsidRPr="00D92DD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pis prijavitelja</w:t>
            </w:r>
            <w:r w:rsidR="00233F16" w:rsidRPr="00D92DDD"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  <w:t xml:space="preserve"> (</w:t>
            </w:r>
            <w:r w:rsidR="004B00A5" w:rsidRPr="00D92DDD"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  <w:t xml:space="preserve">godina osnutka, </w:t>
            </w:r>
            <w:r w:rsidR="00233F16" w:rsidRPr="00D92DDD"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  <w:t>svrha i područje djelovanja, broj članova ili zaposlenih i druge važne informacije o prijavitelju</w:t>
            </w:r>
            <w:r w:rsidR="00874C93" w:rsidRPr="00D92DDD"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  <w:t>, relevantne za ocjenu kvalitete prijavitelja</w:t>
            </w:r>
            <w:r w:rsidR="00233F16" w:rsidRPr="00D92DDD"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  <w:t>)</w:t>
            </w:r>
          </w:p>
        </w:tc>
      </w:tr>
      <w:tr w:rsidR="006848C0" w:rsidRPr="00D92DDD" w14:paraId="01A70657" w14:textId="77777777" w:rsidTr="00AC4319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CE9BB0" w14:textId="77777777" w:rsidR="00233F16" w:rsidRPr="00D92DDD" w:rsidRDefault="00233F16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7153A54F" w14:textId="7D8F6206" w:rsidR="00233F16" w:rsidRPr="00D92DDD" w:rsidRDefault="00233F16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0F52D6AD" w14:textId="57C5520D" w:rsidR="00233F16" w:rsidRPr="00D92DDD" w:rsidRDefault="00233F16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47E9A82B" w14:textId="69E56597" w:rsidR="00D92DDD" w:rsidRPr="00D92DDD" w:rsidRDefault="00D92DDD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2077483F" w14:textId="1B1B4C11" w:rsidR="00D92DDD" w:rsidRPr="00D92DDD" w:rsidRDefault="00D92DDD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0141DDFA" w14:textId="060A7765" w:rsidR="00D92DDD" w:rsidRPr="00D92DDD" w:rsidRDefault="00D92DDD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5A930FF8" w14:textId="56D8725C" w:rsidR="00D92DDD" w:rsidRPr="00D92DDD" w:rsidRDefault="00D92DDD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0D8A8C18" w14:textId="77777777" w:rsidR="00233F16" w:rsidRPr="00D92DDD" w:rsidRDefault="00233F16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4D9C5649" w14:textId="78025BD9" w:rsidR="00233F16" w:rsidRPr="00D92DDD" w:rsidRDefault="00233F16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</w:tc>
      </w:tr>
      <w:tr w:rsidR="006848C0" w:rsidRPr="00D92DDD" w14:paraId="5A5CDE0F" w14:textId="77777777" w:rsidTr="00233F16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AAE695" w14:textId="1C6905C6" w:rsidR="006848C0" w:rsidRPr="00D92DDD" w:rsidRDefault="00D92DDD" w:rsidP="00D92DD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 xml:space="preserve">1.8. </w:t>
            </w:r>
            <w:r w:rsidR="00B91726" w:rsidRPr="00D92DD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Naziv do sada realiziran</w:t>
            </w:r>
            <w:r w:rsidR="00207B3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ih</w:t>
            </w:r>
            <w:r w:rsidR="00B91726" w:rsidRPr="00D92DD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 xml:space="preserve"> projekate bez obzira od koga su financirani</w:t>
            </w:r>
            <w:r w:rsidR="00207B3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 xml:space="preserve"> po godinama</w:t>
            </w:r>
          </w:p>
        </w:tc>
      </w:tr>
      <w:tr w:rsidR="006848C0" w:rsidRPr="00D92DDD" w14:paraId="56531AED" w14:textId="77777777" w:rsidTr="00AC4319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D784B75" w14:textId="77777777" w:rsidR="006848C0" w:rsidRPr="00D92DDD" w:rsidRDefault="006848C0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5E734ACC" w14:textId="77777777" w:rsidR="00B91726" w:rsidRPr="00D92DDD" w:rsidRDefault="00B91726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687EAF42" w14:textId="0F5CB4B9" w:rsidR="00B91726" w:rsidRPr="00D92DDD" w:rsidRDefault="00B91726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70D4209B" w14:textId="47F43F63" w:rsidR="00D92DDD" w:rsidRPr="00D92DDD" w:rsidRDefault="00D92DDD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003082D9" w14:textId="77777777" w:rsidR="00D92DDD" w:rsidRPr="00D92DDD" w:rsidRDefault="00D92DDD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660AB3B0" w14:textId="439C55FB" w:rsidR="00D92DDD" w:rsidRPr="00D92DDD" w:rsidRDefault="00D92DDD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4BE407C2" w14:textId="77777777" w:rsidR="00D92DDD" w:rsidRPr="00D92DDD" w:rsidRDefault="00D92DDD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37BFDB76" w14:textId="4EE3FBA4" w:rsidR="00B91726" w:rsidRPr="00D92DDD" w:rsidRDefault="00B91726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</w:tc>
      </w:tr>
      <w:tr w:rsidR="00D92DDD" w:rsidRPr="00D92DDD" w14:paraId="49ECDBAB" w14:textId="77777777" w:rsidTr="00233F16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566851" w14:textId="3E1D044A" w:rsidR="00D92DDD" w:rsidRPr="00D92DDD" w:rsidRDefault="00D92DDD" w:rsidP="00D92DD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 xml:space="preserve">2. </w:t>
            </w:r>
            <w:r w:rsidR="00BA65C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PODACI O PROJEKTU</w:t>
            </w:r>
          </w:p>
        </w:tc>
      </w:tr>
      <w:tr w:rsidR="006848C0" w:rsidRPr="00D92DDD" w14:paraId="34719449" w14:textId="77777777" w:rsidTr="00233F16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3CE6DD" w14:textId="62C14133" w:rsidR="006848C0" w:rsidRPr="00D92DDD" w:rsidRDefault="00BA65C2" w:rsidP="00D92DD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 xml:space="preserve">2.1. </w:t>
            </w:r>
            <w:r w:rsidR="00B91726" w:rsidRPr="00D92DD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Naziv projekta koji se prijavljuje</w:t>
            </w:r>
          </w:p>
        </w:tc>
      </w:tr>
      <w:tr w:rsidR="006848C0" w:rsidRPr="00D92DDD" w14:paraId="6ED8A955" w14:textId="77777777" w:rsidTr="00AC4319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AF073D" w14:textId="77777777" w:rsidR="006848C0" w:rsidRPr="00D92DDD" w:rsidRDefault="006848C0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045292DC" w14:textId="55B564A8" w:rsidR="00B91726" w:rsidRPr="00D92DDD" w:rsidRDefault="00B91726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</w:tc>
      </w:tr>
      <w:tr w:rsidR="00B91726" w:rsidRPr="00D92DDD" w14:paraId="4BF68110" w14:textId="77777777" w:rsidTr="00AC4319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D9A75E" w14:textId="367DE35D" w:rsidR="00B91726" w:rsidRPr="00D92DDD" w:rsidRDefault="00BA65C2" w:rsidP="00D92DD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 xml:space="preserve">2.2. </w:t>
            </w:r>
            <w:r w:rsidR="003C4C97" w:rsidRPr="00D92DD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Predviđeni početak i završetak projekta</w:t>
            </w:r>
          </w:p>
        </w:tc>
      </w:tr>
      <w:tr w:rsidR="00B91726" w:rsidRPr="00D92DDD" w14:paraId="20768463" w14:textId="77777777" w:rsidTr="00AC4319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A6BD7E" w14:textId="77777777" w:rsidR="003C4C97" w:rsidRPr="00D92DDD" w:rsidRDefault="003C4C97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2FA74857" w14:textId="77777777" w:rsidR="003C4C97" w:rsidRDefault="003C4C97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6D43EB42" w14:textId="77777777" w:rsidR="0019310C" w:rsidRDefault="0019310C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17F2FCCB" w14:textId="77777777" w:rsidR="0019310C" w:rsidRDefault="0019310C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1378E85A" w14:textId="61A527C1" w:rsidR="0019310C" w:rsidRPr="00D92DDD" w:rsidRDefault="0019310C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</w:tc>
      </w:tr>
      <w:tr w:rsidR="006848C0" w:rsidRPr="00D92DDD" w14:paraId="56B8AFA3" w14:textId="77777777" w:rsidTr="00233F16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E5108D" w14:textId="71995E63" w:rsidR="006848C0" w:rsidRPr="00D92DDD" w:rsidRDefault="00BA65C2" w:rsidP="00D92DD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lastRenderedPageBreak/>
              <w:t xml:space="preserve">2.3. </w:t>
            </w:r>
            <w:r w:rsidR="00B91726" w:rsidRPr="00D92DD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Opis projekta koji se prijavljuje</w:t>
            </w:r>
            <w:r w:rsidR="0033208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, planirane aktivnosti</w:t>
            </w:r>
            <w:r w:rsidR="00C35E5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, očekivani rezultat i doprinos projekta</w:t>
            </w:r>
          </w:p>
        </w:tc>
      </w:tr>
      <w:tr w:rsidR="006848C0" w:rsidRPr="00D92DDD" w14:paraId="031B6875" w14:textId="77777777" w:rsidTr="00AC4319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988331" w14:textId="77777777" w:rsidR="006848C0" w:rsidRPr="00D92DDD" w:rsidRDefault="006848C0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449871D5" w14:textId="77777777" w:rsidR="00B91726" w:rsidRPr="00D92DDD" w:rsidRDefault="00B91726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56F0B1CA" w14:textId="77777777" w:rsidR="00B91726" w:rsidRPr="00D92DDD" w:rsidRDefault="00B91726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65FE8CFF" w14:textId="77777777" w:rsidR="00B91726" w:rsidRPr="00D92DDD" w:rsidRDefault="00B91726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46B9DE33" w14:textId="77777777" w:rsidR="00B91726" w:rsidRPr="00D92DDD" w:rsidRDefault="00B91726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0636E5D2" w14:textId="62BEA481" w:rsidR="00B91726" w:rsidRPr="00D92DDD" w:rsidRDefault="00B91726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</w:tc>
      </w:tr>
      <w:tr w:rsidR="006848C0" w:rsidRPr="00D92DDD" w14:paraId="36F19DB6" w14:textId="77777777" w:rsidTr="00233F16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8308B3" w14:textId="06D8C4D8" w:rsidR="006848C0" w:rsidRPr="00D92DDD" w:rsidRDefault="00BA65C2" w:rsidP="00D92DD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 xml:space="preserve">2.4. </w:t>
            </w:r>
            <w:r w:rsidR="00B91726" w:rsidRPr="00D92DD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 xml:space="preserve">Ostalo </w:t>
            </w:r>
            <w:r w:rsidR="00B91726" w:rsidRPr="00D92DDD"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  <w:t>(obrazloženja vezana za projekt koja mogu biti od značaja za ocjenu projekta)</w:t>
            </w:r>
          </w:p>
        </w:tc>
      </w:tr>
      <w:tr w:rsidR="006848C0" w:rsidRPr="00D92DDD" w14:paraId="13F39C94" w14:textId="77777777" w:rsidTr="00AC4319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596444" w14:textId="77777777" w:rsidR="00B91726" w:rsidRPr="00D92DDD" w:rsidRDefault="00B91726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6E3C220F" w14:textId="2EB657F7" w:rsidR="00B91726" w:rsidRPr="00D92DDD" w:rsidRDefault="00B91726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</w:tc>
      </w:tr>
      <w:tr w:rsidR="0019310C" w:rsidRPr="00D92DDD" w14:paraId="583576CE" w14:textId="77777777" w:rsidTr="0073100D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EABBDA" w14:textId="38B654C2" w:rsidR="0019310C" w:rsidRPr="0019310C" w:rsidRDefault="0019310C" w:rsidP="00D92DD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</w:pPr>
            <w:r w:rsidRPr="0019310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3. SREDSTVA POTREBNA ZA REALIZACIJU PROJEKTA</w:t>
            </w:r>
          </w:p>
        </w:tc>
      </w:tr>
      <w:tr w:rsidR="0019310C" w:rsidRPr="00D92DDD" w14:paraId="5B521F47" w14:textId="77777777" w:rsidTr="00207B35">
        <w:trPr>
          <w:trHeight w:val="288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307C54" w14:textId="77777777" w:rsidR="0019310C" w:rsidRPr="00D92DDD" w:rsidRDefault="0019310C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  <w:t>3.1. Traženi iznos sredstava od općine Grude</w:t>
            </w:r>
          </w:p>
        </w:tc>
        <w:tc>
          <w:tcPr>
            <w:tcW w:w="4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5B9AE5" w14:textId="75C978E9" w:rsidR="0019310C" w:rsidRPr="00D92DDD" w:rsidRDefault="0019310C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</w:tc>
      </w:tr>
      <w:tr w:rsidR="0019310C" w:rsidRPr="00D92DDD" w14:paraId="4A2AB39A" w14:textId="77777777" w:rsidTr="00207B35">
        <w:trPr>
          <w:trHeight w:val="288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8FD200" w14:textId="77777777" w:rsidR="0019310C" w:rsidRPr="00D92DDD" w:rsidRDefault="0019310C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  <w:t>3.2. Traženi iznos sredstava od drugih donatora</w:t>
            </w:r>
          </w:p>
        </w:tc>
        <w:tc>
          <w:tcPr>
            <w:tcW w:w="4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84EAA7" w14:textId="6119B70A" w:rsidR="0019310C" w:rsidRPr="00D92DDD" w:rsidRDefault="0019310C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</w:tc>
      </w:tr>
      <w:tr w:rsidR="0019310C" w:rsidRPr="00D92DDD" w14:paraId="12BA5C56" w14:textId="77777777" w:rsidTr="00207B35">
        <w:trPr>
          <w:trHeight w:val="288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B152F6" w14:textId="77777777" w:rsidR="0019310C" w:rsidRDefault="0019310C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  <w:t>3.3. Iznos vlastitog sudjelovanja</w:t>
            </w:r>
          </w:p>
        </w:tc>
        <w:tc>
          <w:tcPr>
            <w:tcW w:w="4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81A597" w14:textId="1A9BE51D" w:rsidR="0019310C" w:rsidRDefault="0019310C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</w:tc>
      </w:tr>
      <w:tr w:rsidR="0019310C" w:rsidRPr="00D92DDD" w14:paraId="6C9682B5" w14:textId="77777777" w:rsidTr="00207B35">
        <w:trPr>
          <w:trHeight w:val="288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49C4AF" w14:textId="393ADB5C" w:rsidR="0019310C" w:rsidRPr="0019310C" w:rsidRDefault="0019310C" w:rsidP="0019310C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Ukupna vrijednost projekta</w:t>
            </w:r>
          </w:p>
        </w:tc>
        <w:tc>
          <w:tcPr>
            <w:tcW w:w="4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98B64D" w14:textId="7757183D" w:rsidR="0019310C" w:rsidRDefault="0019310C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</w:tc>
      </w:tr>
      <w:bookmarkEnd w:id="0"/>
    </w:tbl>
    <w:p w14:paraId="26642541" w14:textId="4C96748D" w:rsidR="003C4C97" w:rsidRPr="00D92DDD" w:rsidRDefault="003C4C97" w:rsidP="00D92DDD">
      <w:pPr>
        <w:spacing w:line="276" w:lineRule="auto"/>
        <w:rPr>
          <w:rFonts w:ascii="Arial" w:hAnsi="Arial" w:cs="Arial"/>
          <w:b/>
          <w:bCs/>
          <w:sz w:val="18"/>
          <w:szCs w:val="18"/>
        </w:rPr>
      </w:pPr>
    </w:p>
    <w:p w14:paraId="61675ED8" w14:textId="4319CF0C" w:rsidR="004B00A5" w:rsidRPr="00D92DDD" w:rsidRDefault="004B00A5" w:rsidP="00D92DDD">
      <w:pPr>
        <w:spacing w:line="276" w:lineRule="auto"/>
        <w:rPr>
          <w:rFonts w:ascii="Arial" w:hAnsi="Arial" w:cs="Arial"/>
          <w:sz w:val="18"/>
          <w:szCs w:val="18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1980"/>
        <w:gridCol w:w="5103"/>
        <w:gridCol w:w="1979"/>
      </w:tblGrid>
      <w:tr w:rsidR="004B00A5" w:rsidRPr="00D92DDD" w14:paraId="42C2C55C" w14:textId="77777777" w:rsidTr="00D92DDD">
        <w:tc>
          <w:tcPr>
            <w:tcW w:w="1980" w:type="dxa"/>
            <w:vAlign w:val="center"/>
          </w:tcPr>
          <w:p w14:paraId="4B82DB4B" w14:textId="77777777" w:rsidR="004B00A5" w:rsidRPr="00D92DDD" w:rsidRDefault="004B00A5" w:rsidP="00D92DDD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bookmarkStart w:id="1" w:name="_Hlk200705211"/>
          </w:p>
          <w:p w14:paraId="4F5CDA89" w14:textId="6AEC6C18" w:rsidR="004B00A5" w:rsidRPr="00D92DDD" w:rsidRDefault="004B00A5" w:rsidP="00D92DDD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D92DDD">
              <w:rPr>
                <w:rFonts w:ascii="Arial" w:hAnsi="Arial" w:cs="Arial"/>
                <w:sz w:val="18"/>
                <w:szCs w:val="18"/>
              </w:rPr>
              <w:t>Mjesto i datum:</w:t>
            </w:r>
          </w:p>
          <w:p w14:paraId="1D6319C3" w14:textId="76239D77" w:rsidR="004B00A5" w:rsidRPr="00D92DDD" w:rsidRDefault="004B00A5" w:rsidP="00D92DDD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03" w:type="dxa"/>
            <w:vAlign w:val="center"/>
          </w:tcPr>
          <w:p w14:paraId="7DE01EE9" w14:textId="77777777" w:rsidR="004B00A5" w:rsidRPr="00D92DDD" w:rsidRDefault="004B00A5" w:rsidP="00D92DDD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9" w:type="dxa"/>
            <w:vAlign w:val="center"/>
          </w:tcPr>
          <w:p w14:paraId="1A0EBF04" w14:textId="599BF862" w:rsidR="004B00A5" w:rsidRPr="00D92DDD" w:rsidRDefault="004B00A5" w:rsidP="00D92DDD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92DDD">
              <w:rPr>
                <w:rFonts w:ascii="Arial" w:hAnsi="Arial" w:cs="Arial"/>
                <w:sz w:val="18"/>
                <w:szCs w:val="18"/>
              </w:rPr>
              <w:t>Mjesto pečat</w:t>
            </w:r>
            <w:r w:rsidR="00D92DDD" w:rsidRPr="00D92DDD">
              <w:rPr>
                <w:rFonts w:ascii="Arial" w:hAnsi="Arial" w:cs="Arial"/>
                <w:sz w:val="18"/>
                <w:szCs w:val="18"/>
              </w:rPr>
              <w:t>a</w:t>
            </w:r>
          </w:p>
        </w:tc>
      </w:tr>
      <w:tr w:rsidR="004B00A5" w:rsidRPr="00D92DDD" w14:paraId="227F4D8A" w14:textId="77777777" w:rsidTr="00D92DDD">
        <w:tc>
          <w:tcPr>
            <w:tcW w:w="1980" w:type="dxa"/>
            <w:vAlign w:val="center"/>
          </w:tcPr>
          <w:p w14:paraId="6F7D8294" w14:textId="77777777" w:rsidR="004B00A5" w:rsidRPr="00D92DDD" w:rsidRDefault="004B00A5" w:rsidP="00D92DDD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  <w:p w14:paraId="60A52168" w14:textId="0AFBC1AB" w:rsidR="004B00A5" w:rsidRPr="00D92DDD" w:rsidRDefault="004B00A5" w:rsidP="00D92DDD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D92DDD">
              <w:rPr>
                <w:rFonts w:ascii="Arial" w:hAnsi="Arial" w:cs="Arial"/>
                <w:sz w:val="18"/>
                <w:szCs w:val="18"/>
              </w:rPr>
              <w:t>Ime i prezime ovlaštene osobe:</w:t>
            </w:r>
          </w:p>
          <w:p w14:paraId="451A2A25" w14:textId="3D076B1E" w:rsidR="004B00A5" w:rsidRPr="00D92DDD" w:rsidRDefault="004B00A5" w:rsidP="00D92DDD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03" w:type="dxa"/>
            <w:vAlign w:val="center"/>
          </w:tcPr>
          <w:p w14:paraId="17CFB179" w14:textId="77777777" w:rsidR="004B00A5" w:rsidRPr="00D92DDD" w:rsidRDefault="004B00A5" w:rsidP="00D92DDD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9" w:type="dxa"/>
            <w:vMerge w:val="restart"/>
          </w:tcPr>
          <w:p w14:paraId="0E61EB76" w14:textId="77777777" w:rsidR="004B00A5" w:rsidRPr="00D92DDD" w:rsidRDefault="004B00A5" w:rsidP="00D92DDD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01BF524" w14:textId="77777777" w:rsidR="004B00A5" w:rsidRPr="00D92DDD" w:rsidRDefault="004B00A5" w:rsidP="00D92DDD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A1F4BEE" w14:textId="77777777" w:rsidR="00D92DDD" w:rsidRPr="00D92DDD" w:rsidRDefault="00D92DDD" w:rsidP="00D92DDD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5D8353E" w14:textId="5AD5DD69" w:rsidR="004B00A5" w:rsidRPr="00D92DDD" w:rsidRDefault="004B00A5" w:rsidP="00D92DDD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92DDD">
              <w:rPr>
                <w:rFonts w:ascii="Arial" w:hAnsi="Arial" w:cs="Arial"/>
                <w:sz w:val="18"/>
                <w:szCs w:val="18"/>
              </w:rPr>
              <w:t>M.P.</w:t>
            </w:r>
          </w:p>
        </w:tc>
      </w:tr>
      <w:tr w:rsidR="004B00A5" w:rsidRPr="00D92DDD" w14:paraId="6272F36E" w14:textId="77777777" w:rsidTr="00D92DDD">
        <w:tc>
          <w:tcPr>
            <w:tcW w:w="1980" w:type="dxa"/>
            <w:vAlign w:val="center"/>
          </w:tcPr>
          <w:p w14:paraId="1ABF95DA" w14:textId="77777777" w:rsidR="004B00A5" w:rsidRPr="00D92DDD" w:rsidRDefault="004B00A5" w:rsidP="00D92DDD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  <w:p w14:paraId="57892709" w14:textId="774174CA" w:rsidR="004B00A5" w:rsidRPr="00D92DDD" w:rsidRDefault="004B00A5" w:rsidP="00D92DDD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D92DDD">
              <w:rPr>
                <w:rFonts w:ascii="Arial" w:hAnsi="Arial" w:cs="Arial"/>
                <w:sz w:val="18"/>
                <w:szCs w:val="18"/>
              </w:rPr>
              <w:t>Potpis ovlaštene osobe:</w:t>
            </w:r>
          </w:p>
          <w:p w14:paraId="08CE5B96" w14:textId="42E49DDE" w:rsidR="004B00A5" w:rsidRPr="00D92DDD" w:rsidRDefault="004B00A5" w:rsidP="00D92DDD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03" w:type="dxa"/>
            <w:vAlign w:val="center"/>
          </w:tcPr>
          <w:p w14:paraId="6F9C42A9" w14:textId="77777777" w:rsidR="004B00A5" w:rsidRPr="00D92DDD" w:rsidRDefault="004B00A5" w:rsidP="00D92DDD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9" w:type="dxa"/>
            <w:vMerge/>
          </w:tcPr>
          <w:p w14:paraId="58B63DF0" w14:textId="77777777" w:rsidR="004B00A5" w:rsidRPr="00D92DDD" w:rsidRDefault="004B00A5" w:rsidP="00D92DDD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bookmarkEnd w:id="1"/>
    </w:tbl>
    <w:p w14:paraId="4555491C" w14:textId="77777777" w:rsidR="00874C93" w:rsidRPr="00D92DDD" w:rsidRDefault="00874C93" w:rsidP="00D92DDD">
      <w:pPr>
        <w:spacing w:line="276" w:lineRule="auto"/>
        <w:rPr>
          <w:rFonts w:ascii="Arial" w:hAnsi="Arial" w:cs="Arial"/>
          <w:sz w:val="18"/>
          <w:szCs w:val="18"/>
        </w:rPr>
      </w:pPr>
    </w:p>
    <w:sectPr w:rsidR="00874C93" w:rsidRPr="00D92DD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CD88B5" w14:textId="77777777" w:rsidR="002D18F1" w:rsidRDefault="002D18F1" w:rsidP="006848C0">
      <w:pPr>
        <w:spacing w:after="0" w:line="240" w:lineRule="auto"/>
      </w:pPr>
      <w:r>
        <w:separator/>
      </w:r>
    </w:p>
  </w:endnote>
  <w:endnote w:type="continuationSeparator" w:id="0">
    <w:p w14:paraId="584C1D94" w14:textId="77777777" w:rsidR="002D18F1" w:rsidRDefault="002D18F1" w:rsidP="006848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4F425D" w14:textId="77777777" w:rsidR="002D18F1" w:rsidRDefault="002D18F1" w:rsidP="006848C0">
      <w:pPr>
        <w:spacing w:after="0" w:line="240" w:lineRule="auto"/>
      </w:pPr>
      <w:r>
        <w:separator/>
      </w:r>
    </w:p>
  </w:footnote>
  <w:footnote w:type="continuationSeparator" w:id="0">
    <w:p w14:paraId="514CF7A2" w14:textId="77777777" w:rsidR="002D18F1" w:rsidRDefault="002D18F1" w:rsidP="006848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E66952"/>
    <w:multiLevelType w:val="multilevel"/>
    <w:tmpl w:val="56CAF808"/>
    <w:lvl w:ilvl="0">
      <w:numFmt w:val="bullet"/>
      <w:lvlText w:val="•"/>
      <w:lvlJc w:val="left"/>
      <w:pPr>
        <w:ind w:left="360" w:hanging="360"/>
      </w:pPr>
    </w:lvl>
    <w:lvl w:ilvl="1">
      <w:start w:val="1"/>
      <w:numFmt w:val="none"/>
      <w:lvlText w:val=""/>
      <w:lvlJc w:val="left"/>
    </w:lvl>
    <w:lvl w:ilvl="2">
      <w:start w:val="1"/>
      <w:numFmt w:val="none"/>
      <w:lvlText w:val="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0MLM0NDMzMDEwMjZW0lEKTi0uzszPAykwqgUAR4YhkCwAAAA="/>
  </w:docVars>
  <w:rsids>
    <w:rsidRoot w:val="006848C0"/>
    <w:rsid w:val="00091963"/>
    <w:rsid w:val="00166A18"/>
    <w:rsid w:val="0019310C"/>
    <w:rsid w:val="00207B35"/>
    <w:rsid w:val="00233F16"/>
    <w:rsid w:val="002435CA"/>
    <w:rsid w:val="002D18F1"/>
    <w:rsid w:val="002F1034"/>
    <w:rsid w:val="0033208C"/>
    <w:rsid w:val="00386711"/>
    <w:rsid w:val="003C4C97"/>
    <w:rsid w:val="004B00A5"/>
    <w:rsid w:val="005339E5"/>
    <w:rsid w:val="00681DAB"/>
    <w:rsid w:val="006848C0"/>
    <w:rsid w:val="00767DBA"/>
    <w:rsid w:val="00855C05"/>
    <w:rsid w:val="00874C93"/>
    <w:rsid w:val="009A1210"/>
    <w:rsid w:val="009B51A5"/>
    <w:rsid w:val="00AC1246"/>
    <w:rsid w:val="00AC4319"/>
    <w:rsid w:val="00AD388E"/>
    <w:rsid w:val="00B91726"/>
    <w:rsid w:val="00BA65C2"/>
    <w:rsid w:val="00BF1024"/>
    <w:rsid w:val="00C35E55"/>
    <w:rsid w:val="00D66851"/>
    <w:rsid w:val="00D92DDD"/>
    <w:rsid w:val="00E57E89"/>
    <w:rsid w:val="00E7717E"/>
    <w:rsid w:val="00ED0A46"/>
    <w:rsid w:val="00EE43AD"/>
    <w:rsid w:val="00F7232E"/>
    <w:rsid w:val="00FC79D5"/>
    <w:rsid w:val="00FF5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10DDAC"/>
  <w15:chartTrackingRefBased/>
  <w15:docId w15:val="{3B966E5C-8B52-4CC7-B59E-0B686B3709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C93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6848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6848C0"/>
  </w:style>
  <w:style w:type="paragraph" w:styleId="Podnoje">
    <w:name w:val="footer"/>
    <w:basedOn w:val="Normal"/>
    <w:link w:val="PodnojeChar"/>
    <w:uiPriority w:val="99"/>
    <w:unhideWhenUsed/>
    <w:rsid w:val="006848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6848C0"/>
  </w:style>
  <w:style w:type="character" w:styleId="Hiperveza">
    <w:name w:val="Hyperlink"/>
    <w:basedOn w:val="Zadanifontodlomka"/>
    <w:uiPriority w:val="99"/>
    <w:unhideWhenUsed/>
    <w:rsid w:val="00091963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091963"/>
    <w:rPr>
      <w:color w:val="605E5C"/>
      <w:shd w:val="clear" w:color="auto" w:fill="E1DFDD"/>
    </w:rPr>
  </w:style>
  <w:style w:type="paragraph" w:styleId="Bezproreda">
    <w:name w:val="No Spacing"/>
    <w:uiPriority w:val="1"/>
    <w:qFormat/>
    <w:rsid w:val="00091963"/>
    <w:pPr>
      <w:spacing w:after="0" w:line="240" w:lineRule="auto"/>
    </w:pPr>
    <w:rPr>
      <w:rFonts w:ascii="Calibri" w:eastAsia="Calibri" w:hAnsi="Calibri" w:cs="Times New Roman"/>
      <w:lang w:val="bs-Latn-BA"/>
    </w:rPr>
  </w:style>
  <w:style w:type="table" w:styleId="Reetkatablice">
    <w:name w:val="Table Grid"/>
    <w:basedOn w:val="Obinatablica"/>
    <w:uiPriority w:val="39"/>
    <w:rsid w:val="004B00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434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6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181</Words>
  <Characters>1034</Characters>
  <Application>Microsoft Office Word</Application>
  <DocSecurity>0</DocSecurity>
  <Lines>8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e Bušić</dc:creator>
  <cp:keywords/>
  <dc:description/>
  <cp:lastModifiedBy>Ante Bušić</cp:lastModifiedBy>
  <cp:revision>8</cp:revision>
  <cp:lastPrinted>2023-04-25T12:16:00Z</cp:lastPrinted>
  <dcterms:created xsi:type="dcterms:W3CDTF">2024-04-04T11:21:00Z</dcterms:created>
  <dcterms:modified xsi:type="dcterms:W3CDTF">2026-06-17T10:30:00Z</dcterms:modified>
</cp:coreProperties>
</file>